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F78C7" w14:textId="77777777" w:rsidR="00AD5D7B" w:rsidRDefault="00AD5D7B" w:rsidP="00C05228">
      <w:pPr>
        <w:rPr>
          <w:rFonts w:ascii="Bembo" w:hAnsi="Bembo"/>
          <w:sz w:val="28"/>
          <w:szCs w:val="28"/>
          <w:u w:val="single"/>
        </w:rPr>
      </w:pPr>
    </w:p>
    <w:p w14:paraId="72B6E6B8" w14:textId="34660D78" w:rsidR="00C05228" w:rsidRPr="00C05228" w:rsidRDefault="00C05228" w:rsidP="00C05228">
      <w:pPr>
        <w:rPr>
          <w:rFonts w:ascii="Bembo" w:hAnsi="Bembo"/>
          <w:sz w:val="28"/>
          <w:szCs w:val="28"/>
          <w:u w:val="single"/>
        </w:rPr>
      </w:pPr>
      <w:r w:rsidRPr="00C05228">
        <w:rPr>
          <w:rFonts w:ascii="Bembo" w:hAnsi="Bembo"/>
          <w:sz w:val="28"/>
          <w:szCs w:val="28"/>
          <w:u w:val="single"/>
        </w:rPr>
        <w:t xml:space="preserve">Social </w:t>
      </w:r>
    </w:p>
    <w:p w14:paraId="6DBE1847" w14:textId="2841D0CC" w:rsidR="00C05228" w:rsidRDefault="00C05228" w:rsidP="00C05228">
      <w:r w:rsidRPr="00C05228">
        <w:rPr>
          <w:b/>
          <w:bCs/>
          <w:sz w:val="24"/>
          <w:szCs w:val="24"/>
        </w:rPr>
        <w:t xml:space="preserve">Helping </w:t>
      </w:r>
      <w:r w:rsidRPr="00C05228">
        <w:rPr>
          <w:b/>
          <w:bCs/>
          <w:sz w:val="24"/>
          <w:szCs w:val="24"/>
        </w:rPr>
        <w:t>O</w:t>
      </w:r>
      <w:r w:rsidRPr="00C05228">
        <w:rPr>
          <w:b/>
          <w:bCs/>
          <w:sz w:val="24"/>
          <w:szCs w:val="24"/>
        </w:rPr>
        <w:t xml:space="preserve">ther’s </w:t>
      </w:r>
      <w:r w:rsidRPr="00C05228">
        <w:rPr>
          <w:b/>
          <w:bCs/>
          <w:sz w:val="24"/>
          <w:szCs w:val="24"/>
        </w:rPr>
        <w:t>M</w:t>
      </w:r>
      <w:r w:rsidRPr="00C05228">
        <w:rPr>
          <w:b/>
          <w:bCs/>
          <w:sz w:val="24"/>
          <w:szCs w:val="24"/>
        </w:rPr>
        <w:t xml:space="preserve">akes </w:t>
      </w:r>
      <w:r w:rsidRPr="00C05228">
        <w:rPr>
          <w:b/>
          <w:bCs/>
          <w:sz w:val="24"/>
          <w:szCs w:val="24"/>
        </w:rPr>
        <w:t>U</w:t>
      </w:r>
      <w:r w:rsidRPr="00C05228">
        <w:rPr>
          <w:b/>
          <w:bCs/>
          <w:sz w:val="24"/>
          <w:szCs w:val="24"/>
        </w:rPr>
        <w:t xml:space="preserve">s </w:t>
      </w:r>
      <w:r w:rsidRPr="00C05228">
        <w:rPr>
          <w:b/>
          <w:bCs/>
          <w:sz w:val="24"/>
          <w:szCs w:val="24"/>
        </w:rPr>
        <w:t>H</w:t>
      </w:r>
      <w:r w:rsidRPr="00C05228">
        <w:rPr>
          <w:b/>
          <w:bCs/>
          <w:sz w:val="24"/>
          <w:szCs w:val="24"/>
        </w:rPr>
        <w:t>appy</w:t>
      </w:r>
      <w:r w:rsidRPr="00C05228">
        <w:rPr>
          <w:b/>
          <w:bCs/>
          <w:sz w:val="24"/>
          <w:szCs w:val="24"/>
        </w:rPr>
        <w:t xml:space="preserve"> </w:t>
      </w:r>
      <w:hyperlink r:id="rId9" w:history="1">
        <w:r w:rsidRPr="00B65453">
          <w:rPr>
            <w:rStyle w:val="Hyperlink"/>
          </w:rPr>
          <w:t>https://www.ted.com/talks/elizabeth_dunn_helping_others_makes_us_happier_but_it_matters_how_we_do_it?utm_campaign=tedspread&amp;utm_medium=referral&amp;utm_source=tedcomshare</w:t>
        </w:r>
      </w:hyperlink>
    </w:p>
    <w:p w14:paraId="30B64A50" w14:textId="7DE060EE" w:rsidR="00C05228" w:rsidRDefault="00C05228" w:rsidP="00C05228">
      <w:r w:rsidRPr="00C05228">
        <w:rPr>
          <w:b/>
          <w:bCs/>
          <w:sz w:val="24"/>
          <w:szCs w:val="24"/>
        </w:rPr>
        <w:t xml:space="preserve">What I </w:t>
      </w:r>
      <w:r w:rsidRPr="00C05228">
        <w:rPr>
          <w:b/>
          <w:bCs/>
          <w:sz w:val="24"/>
          <w:szCs w:val="24"/>
        </w:rPr>
        <w:t>L</w:t>
      </w:r>
      <w:r w:rsidRPr="00C05228">
        <w:rPr>
          <w:b/>
          <w:bCs/>
          <w:sz w:val="24"/>
          <w:szCs w:val="24"/>
        </w:rPr>
        <w:t xml:space="preserve">earned from </w:t>
      </w:r>
      <w:r w:rsidR="00261461">
        <w:rPr>
          <w:b/>
          <w:bCs/>
          <w:sz w:val="24"/>
          <w:szCs w:val="24"/>
        </w:rPr>
        <w:t>R</w:t>
      </w:r>
      <w:r w:rsidRPr="00C05228">
        <w:rPr>
          <w:b/>
          <w:bCs/>
          <w:sz w:val="24"/>
          <w:szCs w:val="24"/>
        </w:rPr>
        <w:t xml:space="preserve">eading Obituaries </w:t>
      </w:r>
      <w:r w:rsidRPr="00C05228">
        <w:rPr>
          <w:sz w:val="24"/>
          <w:szCs w:val="24"/>
        </w:rPr>
        <w:t xml:space="preserve"> </w:t>
      </w:r>
      <w:hyperlink r:id="rId10" w:history="1">
        <w:r w:rsidRPr="00C05228">
          <w:rPr>
            <w:rStyle w:val="Hyperlink"/>
          </w:rPr>
          <w:t>https://www.ted.com/talks/lux_narayan_what_i_learned_from_2_000_obituaries?utm_campaign=tedspread&amp;utm_medium=referral&amp;utm_source=tedcomshare</w:t>
        </w:r>
      </w:hyperlink>
    </w:p>
    <w:p w14:paraId="5C4DB5E7" w14:textId="77777777" w:rsidR="00C05228" w:rsidRDefault="00C05228" w:rsidP="00C05228">
      <w:pPr>
        <w:rPr>
          <w:u w:val="single"/>
        </w:rPr>
      </w:pPr>
    </w:p>
    <w:p w14:paraId="41D39F21" w14:textId="77777777" w:rsidR="00C05228" w:rsidRPr="00C05228" w:rsidRDefault="00C05228" w:rsidP="00C05228">
      <w:pPr>
        <w:rPr>
          <w:rFonts w:ascii="Bembo" w:hAnsi="Bembo"/>
          <w:sz w:val="28"/>
          <w:szCs w:val="28"/>
          <w:u w:val="single"/>
        </w:rPr>
      </w:pPr>
      <w:r w:rsidRPr="00C05228">
        <w:rPr>
          <w:rFonts w:ascii="Bembo" w:hAnsi="Bembo"/>
          <w:sz w:val="28"/>
          <w:szCs w:val="28"/>
          <w:u w:val="single"/>
        </w:rPr>
        <w:t>Intellectual</w:t>
      </w:r>
    </w:p>
    <w:p w14:paraId="6E8C8CA7" w14:textId="77777777" w:rsidR="00C05228" w:rsidRDefault="00C05228" w:rsidP="00C05228">
      <w:r w:rsidRPr="00C05228">
        <w:rPr>
          <w:b/>
          <w:bCs/>
          <w:sz w:val="24"/>
          <w:szCs w:val="24"/>
        </w:rPr>
        <w:t xml:space="preserve">The Secrets to Learning New Language </w:t>
      </w:r>
      <w:hyperlink r:id="rId11" w:history="1">
        <w:r>
          <w:rPr>
            <w:rStyle w:val="Hyperlink"/>
          </w:rPr>
          <w:t>https://www.ted.com/talks/lydia_machova_the_secrets_of_learning_a_new_language?utm_campaign=tedspread&amp;utm_medium=referral&amp;utm_source=tedcomshare</w:t>
        </w:r>
      </w:hyperlink>
    </w:p>
    <w:p w14:paraId="20FCD071" w14:textId="77777777" w:rsidR="00C05228" w:rsidRDefault="00C05228" w:rsidP="00C05228">
      <w:pPr>
        <w:rPr>
          <w:u w:val="single"/>
        </w:rPr>
      </w:pPr>
      <w:r w:rsidRPr="00C05228">
        <w:rPr>
          <w:b/>
          <w:bCs/>
          <w:sz w:val="24"/>
          <w:szCs w:val="24"/>
        </w:rPr>
        <w:t xml:space="preserve">3 Ways to Measure Your Adaptability  </w:t>
      </w:r>
      <w:hyperlink r:id="rId12" w:history="1">
        <w:r>
          <w:rPr>
            <w:rStyle w:val="Hyperlink"/>
          </w:rPr>
          <w:t>https://www.ted.com/talks/natalie_fratto_3_ways_to_measure_your_adaptability_and_how_to_improve_it?utm_campaign=tedspread&amp;utm_medium=referral&amp;utm_source=tedcomshare</w:t>
        </w:r>
      </w:hyperlink>
    </w:p>
    <w:p w14:paraId="42ECE014" w14:textId="77777777" w:rsidR="00C05228" w:rsidRDefault="00C05228" w:rsidP="00C05228">
      <w:pPr>
        <w:rPr>
          <w:rFonts w:ascii="Bembo" w:hAnsi="Bembo"/>
          <w:sz w:val="28"/>
          <w:szCs w:val="28"/>
          <w:u w:val="single"/>
        </w:rPr>
      </w:pPr>
    </w:p>
    <w:p w14:paraId="2809ACDD" w14:textId="6C102874" w:rsidR="00C05228" w:rsidRPr="00C05228" w:rsidRDefault="00C05228" w:rsidP="00C05228">
      <w:pPr>
        <w:rPr>
          <w:rFonts w:ascii="Bembo" w:hAnsi="Bembo"/>
          <w:sz w:val="28"/>
          <w:szCs w:val="28"/>
          <w:u w:val="single"/>
        </w:rPr>
      </w:pPr>
      <w:r w:rsidRPr="00C05228">
        <w:rPr>
          <w:rFonts w:ascii="Bembo" w:hAnsi="Bembo"/>
          <w:sz w:val="28"/>
          <w:szCs w:val="28"/>
          <w:u w:val="single"/>
        </w:rPr>
        <w:t>Physical</w:t>
      </w:r>
    </w:p>
    <w:p w14:paraId="16395FBF" w14:textId="77777777" w:rsidR="00C05228" w:rsidRDefault="00C05228" w:rsidP="00C05228">
      <w:r w:rsidRPr="00C05228">
        <w:rPr>
          <w:b/>
          <w:bCs/>
          <w:sz w:val="24"/>
          <w:szCs w:val="24"/>
        </w:rPr>
        <w:t xml:space="preserve">This Could be Why Your Depressed and Anxious </w:t>
      </w:r>
      <w:hyperlink r:id="rId13" w:history="1">
        <w:r>
          <w:rPr>
            <w:rStyle w:val="Hyperlink"/>
          </w:rPr>
          <w:t>https://www.ted.com/talks/johann_hari_this_could_be_why_you_re_depressed_or_anxious?utm_campaign=tedspread&amp;utm_medium=referral&amp;utm_source=tedcomshare</w:t>
        </w:r>
      </w:hyperlink>
    </w:p>
    <w:p w14:paraId="321AE47A" w14:textId="77777777" w:rsidR="00C05228" w:rsidRDefault="00C05228" w:rsidP="00C05228">
      <w:r w:rsidRPr="00C05228">
        <w:rPr>
          <w:b/>
          <w:bCs/>
          <w:sz w:val="24"/>
          <w:szCs w:val="24"/>
        </w:rPr>
        <w:t>The Brain Changing Benefits of Exercise</w:t>
      </w:r>
      <w:r>
        <w:t xml:space="preserve">  </w:t>
      </w:r>
      <w:hyperlink r:id="rId14" w:history="1">
        <w:r>
          <w:rPr>
            <w:rStyle w:val="Hyperlink"/>
          </w:rPr>
          <w:t>https://www.ted.com/talks/wendy_suzuki_the_brain_changing_benefits_of_exercise?utm_campaign=tedspread&amp;utm_medium=referral&amp;utm_source=tedcomshare</w:t>
        </w:r>
      </w:hyperlink>
    </w:p>
    <w:p w14:paraId="5D504912" w14:textId="77777777" w:rsidR="00C05228" w:rsidRDefault="00C05228" w:rsidP="00C05228">
      <w:pPr>
        <w:rPr>
          <w:rFonts w:ascii="Bembo" w:hAnsi="Bembo"/>
          <w:sz w:val="28"/>
          <w:szCs w:val="28"/>
          <w:u w:val="single"/>
        </w:rPr>
      </w:pPr>
    </w:p>
    <w:p w14:paraId="2C484CC4" w14:textId="4CBBD7BD" w:rsidR="00C05228" w:rsidRPr="00C05228" w:rsidRDefault="00C05228" w:rsidP="00C05228">
      <w:pPr>
        <w:rPr>
          <w:rFonts w:ascii="Bembo" w:hAnsi="Bembo"/>
          <w:sz w:val="28"/>
          <w:szCs w:val="28"/>
          <w:u w:val="single"/>
        </w:rPr>
      </w:pPr>
      <w:r w:rsidRPr="00C05228">
        <w:rPr>
          <w:rFonts w:ascii="Bembo" w:hAnsi="Bembo"/>
          <w:sz w:val="28"/>
          <w:szCs w:val="28"/>
          <w:u w:val="single"/>
        </w:rPr>
        <w:t>Spiritual</w:t>
      </w:r>
    </w:p>
    <w:p w14:paraId="6CB5B99E" w14:textId="2CC1D50E" w:rsidR="00C05228" w:rsidRDefault="00C05228" w:rsidP="00C05228">
      <w:r w:rsidRPr="00C05228">
        <w:rPr>
          <w:b/>
          <w:bCs/>
          <w:sz w:val="24"/>
          <w:szCs w:val="24"/>
        </w:rPr>
        <w:t xml:space="preserve">What </w:t>
      </w:r>
      <w:r w:rsidRPr="00C05228">
        <w:rPr>
          <w:b/>
          <w:bCs/>
          <w:sz w:val="24"/>
          <w:szCs w:val="24"/>
        </w:rPr>
        <w:t>D</w:t>
      </w:r>
      <w:r w:rsidRPr="00C05228">
        <w:rPr>
          <w:b/>
          <w:bCs/>
          <w:sz w:val="24"/>
          <w:szCs w:val="24"/>
        </w:rPr>
        <w:t xml:space="preserve">ying </w:t>
      </w:r>
      <w:r w:rsidRPr="00C05228">
        <w:rPr>
          <w:b/>
          <w:bCs/>
          <w:sz w:val="24"/>
          <w:szCs w:val="24"/>
        </w:rPr>
        <w:t>T</w:t>
      </w:r>
      <w:r w:rsidRPr="00C05228">
        <w:rPr>
          <w:b/>
          <w:bCs/>
          <w:sz w:val="24"/>
          <w:szCs w:val="24"/>
        </w:rPr>
        <w:t xml:space="preserve">aught </w:t>
      </w:r>
      <w:r w:rsidRPr="00C05228">
        <w:rPr>
          <w:b/>
          <w:bCs/>
          <w:sz w:val="24"/>
          <w:szCs w:val="24"/>
        </w:rPr>
        <w:t>M</w:t>
      </w:r>
      <w:r w:rsidRPr="00C05228">
        <w:rPr>
          <w:b/>
          <w:bCs/>
          <w:sz w:val="24"/>
          <w:szCs w:val="24"/>
        </w:rPr>
        <w:t xml:space="preserve">e </w:t>
      </w:r>
      <w:r w:rsidRPr="00C05228">
        <w:rPr>
          <w:b/>
          <w:bCs/>
          <w:sz w:val="24"/>
          <w:szCs w:val="24"/>
        </w:rPr>
        <w:t>A</w:t>
      </w:r>
      <w:r w:rsidRPr="00C05228">
        <w:rPr>
          <w:b/>
          <w:bCs/>
          <w:sz w:val="24"/>
          <w:szCs w:val="24"/>
        </w:rPr>
        <w:t xml:space="preserve">bout </w:t>
      </w:r>
      <w:r w:rsidRPr="00C05228">
        <w:rPr>
          <w:b/>
          <w:bCs/>
          <w:sz w:val="24"/>
          <w:szCs w:val="24"/>
        </w:rPr>
        <w:t>L</w:t>
      </w:r>
      <w:r w:rsidRPr="00C05228">
        <w:rPr>
          <w:b/>
          <w:bCs/>
          <w:sz w:val="24"/>
          <w:szCs w:val="24"/>
        </w:rPr>
        <w:t xml:space="preserve">iving </w:t>
      </w:r>
      <w:r w:rsidRPr="00C05228">
        <w:rPr>
          <w:b/>
          <w:bCs/>
        </w:rPr>
        <w:t xml:space="preserve"> </w:t>
      </w:r>
      <w:hyperlink r:id="rId15" w:history="1">
        <w:r>
          <w:rPr>
            <w:rStyle w:val="Hyperlink"/>
          </w:rPr>
          <w:t>https://www.ted.com/talks/suleika_jaouad_what_almost_dying_taught_me_about_living?utm_campaign=tedspread&amp;utm_medium=referral&amp;utm_source=tedcomshare</w:t>
        </w:r>
      </w:hyperlink>
    </w:p>
    <w:p w14:paraId="129EC801" w14:textId="77777777" w:rsidR="00C05228" w:rsidRDefault="00C05228" w:rsidP="00C05228">
      <w:r w:rsidRPr="00C05228">
        <w:rPr>
          <w:rFonts w:cstheme="minorHAnsi"/>
          <w:b/>
          <w:bCs/>
          <w:sz w:val="24"/>
          <w:szCs w:val="24"/>
        </w:rPr>
        <w:t xml:space="preserve">Lessons from the Philosophy of Water </w:t>
      </w:r>
      <w:hyperlink r:id="rId16" w:history="1">
        <w:r w:rsidRPr="00C05228">
          <w:rPr>
            <w:rStyle w:val="Hyperlink"/>
          </w:rPr>
          <w:t>https://www.ted.com/talks/raymond_tang_be_humble_and_other_lessons_from_the_philosophy_of_water?utm_campaign=tedspread&amp;utm_medium=referral&amp;utm_source=tedcomshare</w:t>
        </w:r>
      </w:hyperlink>
    </w:p>
    <w:p w14:paraId="706B8D86" w14:textId="77777777" w:rsidR="00C05228" w:rsidRDefault="00C05228" w:rsidP="00AD5D7B">
      <w:pPr>
        <w:jc w:val="center"/>
      </w:pPr>
    </w:p>
    <w:p w14:paraId="2FD2CF7E" w14:textId="56990D73" w:rsidR="00C05228" w:rsidRPr="00AD5D7B" w:rsidRDefault="00AD5D7B" w:rsidP="00AD5D7B">
      <w:pPr>
        <w:jc w:val="center"/>
      </w:pPr>
      <w:r>
        <w:t>Curated by Masterpiece Living, 2020</w:t>
      </w:r>
    </w:p>
    <w:sectPr w:rsidR="00C05228" w:rsidRPr="00AD5D7B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FCF64" w14:textId="77777777" w:rsidR="00E60E1A" w:rsidRDefault="00E60E1A" w:rsidP="00C05228">
      <w:pPr>
        <w:spacing w:after="0" w:line="240" w:lineRule="auto"/>
      </w:pPr>
      <w:r>
        <w:separator/>
      </w:r>
    </w:p>
  </w:endnote>
  <w:endnote w:type="continuationSeparator" w:id="0">
    <w:p w14:paraId="4AAB0BDD" w14:textId="77777777" w:rsidR="00E60E1A" w:rsidRDefault="00E60E1A" w:rsidP="00C05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36C3A" w14:textId="77777777" w:rsidR="00E60E1A" w:rsidRDefault="00E60E1A" w:rsidP="00C05228">
      <w:pPr>
        <w:spacing w:after="0" w:line="240" w:lineRule="auto"/>
      </w:pPr>
      <w:r>
        <w:separator/>
      </w:r>
    </w:p>
  </w:footnote>
  <w:footnote w:type="continuationSeparator" w:id="0">
    <w:p w14:paraId="214F7774" w14:textId="77777777" w:rsidR="00E60E1A" w:rsidRDefault="00E60E1A" w:rsidP="00C05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6A3B3" w14:textId="3DFF793A" w:rsidR="00C05228" w:rsidRDefault="00C0522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CB81C4F" wp14:editId="5C80ECE8">
          <wp:simplePos x="0" y="0"/>
          <wp:positionH relativeFrom="column">
            <wp:posOffset>4367530</wp:posOffset>
          </wp:positionH>
          <wp:positionV relativeFrom="paragraph">
            <wp:posOffset>-335280</wp:posOffset>
          </wp:positionV>
          <wp:extent cx="1839504" cy="1181100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9504" cy="1181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TY0NDe2MDe2NLJQ0lEKTi0uzszPAykwrAUAr17cwiwAAAA="/>
  </w:docVars>
  <w:rsids>
    <w:rsidRoot w:val="00C05228"/>
    <w:rsid w:val="00261461"/>
    <w:rsid w:val="00870D22"/>
    <w:rsid w:val="00AD5D7B"/>
    <w:rsid w:val="00C05228"/>
    <w:rsid w:val="00E6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133AE"/>
  <w15:chartTrackingRefBased/>
  <w15:docId w15:val="{AE9A0CAE-F3D4-4B7A-B89A-BA3F1BB9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5228"/>
    <w:rPr>
      <w:rFonts w:ascii="Times New Roman" w:hAnsi="Times New Roman" w:cs="Times New Roman" w:hint="default"/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522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05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228"/>
  </w:style>
  <w:style w:type="paragraph" w:styleId="Footer">
    <w:name w:val="footer"/>
    <w:basedOn w:val="Normal"/>
    <w:link w:val="FooterChar"/>
    <w:uiPriority w:val="99"/>
    <w:unhideWhenUsed/>
    <w:rsid w:val="00C05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ed.com/talks/johann_hari_this_could_be_why_you_re_depressed_or_anxious?utm_campaign=tedspread&amp;utm_medium=referral&amp;utm_source=tedcomshar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ted.com/talks/natalie_fratto_3_ways_to_measure_your_adaptability_and_how_to_improve_it?utm_campaign=tedspread&amp;utm_medium=referral&amp;utm_source=tedcomshar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ed.com/talks/raymond_tang_be_humble_and_other_lessons_from_the_philosophy_of_water?utm_campaign=tedspread&amp;utm_medium=referral&amp;utm_source=tedcomshar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ed.com/talks/lydia_machova_the_secrets_of_learning_a_new_language?utm_campaign=tedspread&amp;utm_medium=referral&amp;utm_source=tedcomshare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ed.com/talks/suleika_jaouad_what_almost_dying_taught_me_about_living?utm_campaign=tedspread&amp;utm_medium=referral&amp;utm_source=tedcomshare" TargetMode="External"/><Relationship Id="rId10" Type="http://schemas.openxmlformats.org/officeDocument/2006/relationships/hyperlink" Target="https://www.ted.com/talks/lux_narayan_what_i_learned_from_2_000_obituaries?utm_campaign=tedspread&amp;utm_medium=referral&amp;utm_source=tedcomshare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www.ted.com/talks/elizabeth_dunn_helping_others_makes_us_happier_but_it_matters_how_we_do_it?utm_campaign=tedspread&amp;utm_medium=referral&amp;utm_source=tedcomshare" TargetMode="External"/><Relationship Id="rId14" Type="http://schemas.openxmlformats.org/officeDocument/2006/relationships/hyperlink" Target="https://www.ted.com/talks/wendy_suzuki_the_brain_changing_benefits_of_exercise?utm_campaign=tedspread&amp;utm_medium=referral&amp;utm_source=tedcomsha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48C2A2-2072-484A-ACC1-717EE1949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FD9DDE-CA68-4DDD-992F-53BE7D753F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2A7854-2169-4C0F-8482-C415A1935F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3</cp:revision>
  <dcterms:created xsi:type="dcterms:W3CDTF">2020-04-29T16:58:00Z</dcterms:created>
  <dcterms:modified xsi:type="dcterms:W3CDTF">2020-04-29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